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F6EBB" w14:textId="77777777" w:rsidR="008721B2" w:rsidRDefault="00182D4C">
      <w:pPr>
        <w:spacing w:before="46"/>
        <w:ind w:left="995"/>
        <w:rPr>
          <w:b/>
          <w:i/>
          <w:sz w:val="24"/>
        </w:rPr>
      </w:pPr>
      <w:bookmarkStart w:id="0" w:name="Job_Posting_form_for_Supervisors_07.07.2"/>
      <w:bookmarkEnd w:id="0"/>
      <w:r>
        <w:rPr>
          <w:b/>
          <w:i/>
          <w:sz w:val="24"/>
        </w:rPr>
        <w:t>Please complete the information requested on this form and attach to the NeoGov requisition.</w:t>
      </w:r>
    </w:p>
    <w:p w14:paraId="59A7C9C8" w14:textId="77777777" w:rsidR="008721B2" w:rsidRDefault="008721B2">
      <w:pPr>
        <w:pStyle w:val="BodyText"/>
        <w:rPr>
          <w:b/>
          <w:i/>
          <w:sz w:val="18"/>
        </w:rPr>
      </w:pPr>
    </w:p>
    <w:p w14:paraId="14F4F34C" w14:textId="77777777" w:rsidR="008721B2" w:rsidRDefault="00182D4C">
      <w:pPr>
        <w:pStyle w:val="Heading1"/>
      </w:pPr>
      <w:r>
        <w:t>Department/Division:</w:t>
      </w:r>
    </w:p>
    <w:p w14:paraId="142664D5" w14:textId="77777777" w:rsidR="008721B2" w:rsidRDefault="008721B2">
      <w:pPr>
        <w:pStyle w:val="BodyText"/>
        <w:spacing w:before="1"/>
        <w:rPr>
          <w:sz w:val="18"/>
        </w:rPr>
      </w:pPr>
    </w:p>
    <w:p w14:paraId="1FF6F807" w14:textId="77777777" w:rsidR="008721B2" w:rsidRDefault="00182D4C">
      <w:pPr>
        <w:ind w:left="185"/>
        <w:rPr>
          <w:sz w:val="24"/>
        </w:rPr>
      </w:pPr>
      <w:r>
        <w:rPr>
          <w:sz w:val="24"/>
        </w:rPr>
        <w:t>Position Title:</w:t>
      </w:r>
    </w:p>
    <w:p w14:paraId="6095E44E" w14:textId="77777777" w:rsidR="008721B2" w:rsidRDefault="008721B2">
      <w:pPr>
        <w:pStyle w:val="BodyText"/>
        <w:rPr>
          <w:sz w:val="18"/>
        </w:rPr>
      </w:pPr>
    </w:p>
    <w:p w14:paraId="71647447" w14:textId="77777777" w:rsidR="008721B2" w:rsidRDefault="00182D4C">
      <w:pPr>
        <w:ind w:left="185"/>
        <w:rPr>
          <w:sz w:val="24"/>
        </w:rPr>
      </w:pPr>
      <w:r>
        <w:rPr>
          <w:sz w:val="24"/>
        </w:rPr>
        <w:t>Position G/L:</w:t>
      </w:r>
    </w:p>
    <w:p w14:paraId="35CDAFDF" w14:textId="77777777" w:rsidR="008721B2" w:rsidRDefault="008721B2">
      <w:pPr>
        <w:pStyle w:val="BodyText"/>
        <w:rPr>
          <w:sz w:val="18"/>
        </w:rPr>
      </w:pPr>
    </w:p>
    <w:p w14:paraId="2EE0BD07" w14:textId="77777777" w:rsidR="008721B2" w:rsidRDefault="00182D4C">
      <w:pPr>
        <w:ind w:left="185"/>
        <w:rPr>
          <w:sz w:val="24"/>
        </w:rPr>
      </w:pPr>
      <w:r>
        <w:rPr>
          <w:sz w:val="24"/>
        </w:rPr>
        <w:t>Hiring Manager:</w:t>
      </w:r>
    </w:p>
    <w:p w14:paraId="7EC0862A" w14:textId="77777777" w:rsidR="008721B2" w:rsidRDefault="008721B2">
      <w:pPr>
        <w:pStyle w:val="BodyText"/>
        <w:spacing w:before="1"/>
        <w:rPr>
          <w:sz w:val="18"/>
        </w:rPr>
      </w:pPr>
    </w:p>
    <w:p w14:paraId="20E0F543" w14:textId="712DCD0D" w:rsidR="000F327B" w:rsidRDefault="00182D4C" w:rsidP="000F327B">
      <w:pPr>
        <w:spacing w:line="420" w:lineRule="auto"/>
        <w:ind w:left="185" w:right="4899"/>
        <w:rPr>
          <w:sz w:val="24"/>
        </w:rPr>
      </w:pPr>
      <w:r>
        <w:rPr>
          <w:sz w:val="24"/>
        </w:rPr>
        <w:t xml:space="preserve">Job Status (Full Time, ¾ Part Time, ½ Part Time, Seasonal): </w:t>
      </w:r>
    </w:p>
    <w:p w14:paraId="3AE7E42E" w14:textId="355722B7" w:rsidR="008721B2" w:rsidRDefault="00182D4C">
      <w:pPr>
        <w:spacing w:line="420" w:lineRule="auto"/>
        <w:ind w:left="185" w:right="4899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D7EE34" wp14:editId="2511C249">
                <wp:simplePos x="0" y="0"/>
                <wp:positionH relativeFrom="page">
                  <wp:posOffset>3575685</wp:posOffset>
                </wp:positionH>
                <wp:positionV relativeFrom="paragraph">
                  <wp:posOffset>321945</wp:posOffset>
                </wp:positionV>
                <wp:extent cx="215900" cy="215900"/>
                <wp:effectExtent l="0" t="0" r="0" b="0"/>
                <wp:wrapNone/>
                <wp:docPr id="16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49D702" id="Rectangle 17" o:spid="_x0000_s1026" style="position:absolute;margin-left:281.55pt;margin-top:25.35pt;width:17pt;height:17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" filled="f" strokeweight="1pt">
                <w10:wrap anchorx="page"/>
              </v:rect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E17D875" wp14:editId="61787AF4">
                <wp:simplePos x="0" y="0"/>
                <wp:positionH relativeFrom="page">
                  <wp:posOffset>2830830</wp:posOffset>
                </wp:positionH>
                <wp:positionV relativeFrom="paragraph">
                  <wp:posOffset>321945</wp:posOffset>
                </wp:positionV>
                <wp:extent cx="215900" cy="215900"/>
                <wp:effectExtent l="0" t="0" r="0" b="0"/>
                <wp:wrapNone/>
                <wp:docPr id="15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7A3C91" id="Rectangle 16" o:spid="_x0000_s1026" style="position:absolute;margin-left:222.9pt;margin-top:25.35pt;width:17pt;height:17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" filled="f" strokeweight="1pt">
                <w10:wrap anchorx="page"/>
              </v:rect>
            </w:pict>
          </mc:Fallback>
        </mc:AlternateContent>
      </w:r>
      <w:r>
        <w:rPr>
          <w:sz w:val="24"/>
        </w:rPr>
        <w:t>Schedule Detail (Days, Evenings, Weekends, On-Call, etc.):</w:t>
      </w:r>
    </w:p>
    <w:p w14:paraId="43D14333" w14:textId="5C2FB1F7" w:rsidR="000F327B" w:rsidRDefault="000F327B" w:rsidP="000F327B">
      <w:pPr>
        <w:tabs>
          <w:tab w:val="left" w:pos="4638"/>
        </w:tabs>
        <w:spacing w:before="1"/>
        <w:ind w:left="185"/>
        <w:rPr>
          <w:sz w:val="24"/>
        </w:rPr>
      </w:pPr>
      <w:r>
        <w:rPr>
          <w:sz w:val="24"/>
        </w:rPr>
        <w:t>Remote/Flexible Work Options?</w:t>
      </w:r>
      <w:r w:rsidRPr="000F327B">
        <w:rPr>
          <w:sz w:val="24"/>
        </w:rPr>
        <w:t xml:space="preserve"> </w:t>
      </w:r>
      <w:r>
        <w:rPr>
          <w:sz w:val="24"/>
        </w:rPr>
        <w:t xml:space="preserve">  No</w:t>
      </w:r>
      <w:r>
        <w:rPr>
          <w:sz w:val="24"/>
        </w:rPr>
        <w:tab/>
        <w:t>Yes</w:t>
      </w:r>
      <w:r>
        <w:rPr>
          <w:sz w:val="24"/>
        </w:rPr>
        <w:tab/>
      </w:r>
      <w:r>
        <w:rPr>
          <w:sz w:val="24"/>
        </w:rPr>
        <w:tab/>
        <w:t xml:space="preserve">If yes, </w:t>
      </w:r>
      <w:r w:rsidR="006D6747">
        <w:rPr>
          <w:sz w:val="24"/>
        </w:rPr>
        <w:t>average days/week remote work:</w:t>
      </w:r>
      <w:r w:rsidRPr="000F327B">
        <w:rPr>
          <w:sz w:val="24"/>
        </w:rPr>
        <w:t xml:space="preserve"> </w:t>
      </w:r>
      <w:r>
        <w:rPr>
          <w:sz w:val="24"/>
        </w:rPr>
        <w:t xml:space="preserve">  </w:t>
      </w:r>
    </w:p>
    <w:p w14:paraId="54EFD373" w14:textId="77777777" w:rsidR="000F327B" w:rsidRDefault="000F327B" w:rsidP="000F327B">
      <w:pPr>
        <w:tabs>
          <w:tab w:val="left" w:pos="4638"/>
        </w:tabs>
        <w:spacing w:before="1"/>
        <w:ind w:left="185"/>
        <w:rPr>
          <w:sz w:val="24"/>
        </w:rPr>
      </w:pPr>
    </w:p>
    <w:p w14:paraId="6D299A57" w14:textId="257CCB21" w:rsidR="008721B2" w:rsidRDefault="00182D4C">
      <w:pPr>
        <w:tabs>
          <w:tab w:val="left" w:pos="4638"/>
        </w:tabs>
        <w:spacing w:before="1"/>
        <w:ind w:left="185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99520" behindDoc="1" locked="0" layoutInCell="1" allowOverlap="1" wp14:anchorId="4E17D875" wp14:editId="5F359407">
                <wp:simplePos x="0" y="0"/>
                <wp:positionH relativeFrom="page">
                  <wp:posOffset>3011805</wp:posOffset>
                </wp:positionH>
                <wp:positionV relativeFrom="paragraph">
                  <wp:posOffset>-11430</wp:posOffset>
                </wp:positionV>
                <wp:extent cx="215900" cy="215900"/>
                <wp:effectExtent l="0" t="0" r="0" b="0"/>
                <wp:wrapNone/>
                <wp:docPr id="1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F607E0" id="Rectangle 13" o:spid="_x0000_s1026" style="position:absolute;margin-left:237.15pt;margin-top:-.9pt;width:17pt;height:17pt;z-index:-251816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D7EE34" wp14:editId="3564A501">
                <wp:simplePos x="0" y="0"/>
                <wp:positionH relativeFrom="page">
                  <wp:posOffset>3566160</wp:posOffset>
                </wp:positionH>
                <wp:positionV relativeFrom="paragraph">
                  <wp:posOffset>-10160</wp:posOffset>
                </wp:positionV>
                <wp:extent cx="215900" cy="215900"/>
                <wp:effectExtent l="0" t="0" r="0" b="0"/>
                <wp:wrapNone/>
                <wp:docPr id="1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79A434" id="Rectangle 12" o:spid="_x0000_s1026" style="position:absolute;margin-left:280.8pt;margin-top:-.8pt;width:17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" filled="f" strokeweight="1pt">
                <w10:wrap anchorx="page"/>
              </v:rect>
            </w:pict>
          </mc:Fallback>
        </mc:AlternateContent>
      </w:r>
      <w:r>
        <w:rPr>
          <w:sz w:val="24"/>
        </w:rPr>
        <w:t>Is this an internal only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recruitment? </w:t>
      </w:r>
      <w:r>
        <w:rPr>
          <w:spacing w:val="47"/>
          <w:sz w:val="24"/>
        </w:rPr>
        <w:t xml:space="preserve"> </w:t>
      </w:r>
      <w:r>
        <w:rPr>
          <w:sz w:val="24"/>
        </w:rPr>
        <w:t>No</w:t>
      </w:r>
      <w:r>
        <w:rPr>
          <w:sz w:val="24"/>
        </w:rPr>
        <w:tab/>
        <w:t>Yes</w:t>
      </w:r>
    </w:p>
    <w:p w14:paraId="7012EF71" w14:textId="77777777" w:rsidR="008721B2" w:rsidRDefault="008721B2">
      <w:pPr>
        <w:pStyle w:val="BodyText"/>
        <w:spacing w:before="9"/>
        <w:rPr>
          <w:sz w:val="13"/>
        </w:rPr>
      </w:pPr>
    </w:p>
    <w:p w14:paraId="2178BB5D" w14:textId="77777777" w:rsidR="008721B2" w:rsidRDefault="00182D4C">
      <w:pPr>
        <w:spacing w:before="52"/>
        <w:ind w:left="185"/>
        <w:rPr>
          <w:sz w:val="24"/>
        </w:rPr>
      </w:pPr>
      <w:r>
        <w:rPr>
          <w:sz w:val="24"/>
        </w:rPr>
        <w:t>How long do you want the job posting to be open?</w:t>
      </w:r>
    </w:p>
    <w:p w14:paraId="2FB89542" w14:textId="5FAD4640" w:rsidR="008721B2" w:rsidRDefault="00182D4C">
      <w:pPr>
        <w:tabs>
          <w:tab w:val="left" w:pos="3093"/>
          <w:tab w:val="left" w:pos="4623"/>
          <w:tab w:val="left" w:pos="5992"/>
        </w:tabs>
        <w:spacing w:before="90"/>
        <w:ind w:left="697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D9F15F" wp14:editId="5AC8AD4D">
                <wp:simplePos x="0" y="0"/>
                <wp:positionH relativeFrom="page">
                  <wp:posOffset>544830</wp:posOffset>
                </wp:positionH>
                <wp:positionV relativeFrom="paragraph">
                  <wp:posOffset>111125</wp:posOffset>
                </wp:positionV>
                <wp:extent cx="215900" cy="215900"/>
                <wp:effectExtent l="0" t="0" r="0" b="0"/>
                <wp:wrapNone/>
                <wp:docPr id="12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56FDA" id="Rectangle 11" o:spid="_x0000_s1026" style="position:absolute;margin-left:42.9pt;margin-top:8.75pt;width:17pt;height:1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02592" behindDoc="1" locked="0" layoutInCell="1" allowOverlap="1" wp14:anchorId="7D0D90FD" wp14:editId="64C22C0A">
                <wp:simplePos x="0" y="0"/>
                <wp:positionH relativeFrom="page">
                  <wp:posOffset>2060575</wp:posOffset>
                </wp:positionH>
                <wp:positionV relativeFrom="paragraph">
                  <wp:posOffset>106045</wp:posOffset>
                </wp:positionV>
                <wp:extent cx="215900" cy="215900"/>
                <wp:effectExtent l="0" t="0" r="0" b="0"/>
                <wp:wrapNone/>
                <wp:docPr id="1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9B75AF" id="Rectangle 10" o:spid="_x0000_s1026" style="position:absolute;margin-left:162.25pt;margin-top:8.35pt;width:17pt;height:17pt;z-index:-251813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03616" behindDoc="1" locked="0" layoutInCell="1" allowOverlap="1" wp14:anchorId="0C80450E" wp14:editId="4DEB28E3">
                <wp:simplePos x="0" y="0"/>
                <wp:positionH relativeFrom="page">
                  <wp:posOffset>3035300</wp:posOffset>
                </wp:positionH>
                <wp:positionV relativeFrom="paragraph">
                  <wp:posOffset>96520</wp:posOffset>
                </wp:positionV>
                <wp:extent cx="215900" cy="215900"/>
                <wp:effectExtent l="0" t="0" r="0" b="0"/>
                <wp:wrapNone/>
                <wp:docPr id="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E71FAE" id="Rectangle 9" o:spid="_x0000_s1026" style="position:absolute;margin-left:239pt;margin-top:7.6pt;width:17pt;height:17pt;z-index:-251812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04640" behindDoc="1" locked="0" layoutInCell="1" allowOverlap="1" wp14:anchorId="2FE5E967" wp14:editId="402F7BB6">
                <wp:simplePos x="0" y="0"/>
                <wp:positionH relativeFrom="page">
                  <wp:posOffset>3906520</wp:posOffset>
                </wp:positionH>
                <wp:positionV relativeFrom="paragraph">
                  <wp:posOffset>91440</wp:posOffset>
                </wp:positionV>
                <wp:extent cx="215900" cy="215900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F1143" id="Rectangle 8" o:spid="_x0000_s1026" style="position:absolute;margin-left:307.6pt;margin-top:7.2pt;width:17pt;height:17pt;z-index:-251811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" filled="f" strokeweight="1pt">
                <w10:wrap anchorx="page"/>
              </v:rect>
            </w:pict>
          </mc:Fallback>
        </mc:AlternateContent>
      </w:r>
      <w:r>
        <w:rPr>
          <w:sz w:val="24"/>
        </w:rPr>
        <w:t>10</w:t>
      </w:r>
      <w:r>
        <w:rPr>
          <w:spacing w:val="-3"/>
          <w:sz w:val="24"/>
        </w:rPr>
        <w:t xml:space="preserve"> </w:t>
      </w:r>
      <w:r>
        <w:rPr>
          <w:sz w:val="24"/>
        </w:rPr>
        <w:t>business</w:t>
      </w:r>
      <w:r>
        <w:rPr>
          <w:spacing w:val="-2"/>
          <w:sz w:val="24"/>
        </w:rPr>
        <w:t xml:space="preserve"> </w:t>
      </w:r>
      <w:r>
        <w:rPr>
          <w:sz w:val="24"/>
        </w:rPr>
        <w:t>days</w:t>
      </w:r>
      <w:r>
        <w:rPr>
          <w:sz w:val="24"/>
        </w:rPr>
        <w:tab/>
      </w:r>
      <w:r>
        <w:rPr>
          <w:position w:val="1"/>
          <w:sz w:val="24"/>
        </w:rPr>
        <w:t>2 weeks</w:t>
      </w:r>
      <w:r>
        <w:rPr>
          <w:position w:val="1"/>
          <w:sz w:val="24"/>
        </w:rPr>
        <w:tab/>
      </w:r>
      <w:r>
        <w:rPr>
          <w:position w:val="2"/>
          <w:sz w:val="24"/>
        </w:rPr>
        <w:t>3 weeks</w:t>
      </w:r>
      <w:r>
        <w:rPr>
          <w:position w:val="2"/>
          <w:sz w:val="24"/>
        </w:rPr>
        <w:tab/>
      </w:r>
      <w:r>
        <w:rPr>
          <w:position w:val="3"/>
          <w:sz w:val="24"/>
        </w:rPr>
        <w:t>Other:</w:t>
      </w:r>
    </w:p>
    <w:p w14:paraId="5742E0D6" w14:textId="77777777" w:rsidR="008721B2" w:rsidRDefault="008721B2">
      <w:pPr>
        <w:pStyle w:val="BodyText"/>
        <w:spacing w:before="10"/>
        <w:rPr>
          <w:sz w:val="32"/>
        </w:rPr>
      </w:pPr>
    </w:p>
    <w:p w14:paraId="3BB8661B" w14:textId="77777777" w:rsidR="008721B2" w:rsidRDefault="00182D4C">
      <w:pPr>
        <w:pStyle w:val="Heading2"/>
        <w:ind w:left="164"/>
      </w:pPr>
      <w:r>
        <w:t>Advertising</w:t>
      </w:r>
    </w:p>
    <w:p w14:paraId="2C31F705" w14:textId="77777777" w:rsidR="008721B2" w:rsidRDefault="008721B2">
      <w:pPr>
        <w:pStyle w:val="BodyText"/>
        <w:spacing w:before="9"/>
        <w:rPr>
          <w:b/>
          <w:sz w:val="18"/>
        </w:rPr>
      </w:pPr>
    </w:p>
    <w:p w14:paraId="13DE5329" w14:textId="77777777" w:rsidR="008721B2" w:rsidRDefault="00182D4C">
      <w:pPr>
        <w:spacing w:line="196" w:lineRule="auto"/>
        <w:ind w:left="164"/>
        <w:rPr>
          <w:i/>
          <w:sz w:val="24"/>
        </w:rPr>
      </w:pPr>
      <w:r>
        <w:rPr>
          <w:sz w:val="24"/>
        </w:rPr>
        <w:t xml:space="preserve">Which method(s) of advertising would you like to utilize? - </w:t>
      </w:r>
      <w:r>
        <w:rPr>
          <w:i/>
          <w:sz w:val="24"/>
        </w:rPr>
        <w:t>governmentjobs.com, Indeed, The Daily Sentinel, and City-wide email announcements are automatically applied.</w:t>
      </w:r>
    </w:p>
    <w:p w14:paraId="5329054A" w14:textId="1269C07B" w:rsidR="008721B2" w:rsidRDefault="00182D4C">
      <w:pPr>
        <w:pStyle w:val="Heading1"/>
        <w:spacing w:before="175" w:line="292" w:lineRule="auto"/>
        <w:ind w:left="700" w:right="742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37DA8E" wp14:editId="14C6319B">
                <wp:simplePos x="0" y="0"/>
                <wp:positionH relativeFrom="page">
                  <wp:posOffset>445135</wp:posOffset>
                </wp:positionH>
                <wp:positionV relativeFrom="paragraph">
                  <wp:posOffset>78740</wp:posOffset>
                </wp:positionV>
                <wp:extent cx="234950" cy="698500"/>
                <wp:effectExtent l="0" t="0" r="0" b="0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698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40"/>
                            </w:tblGrid>
                            <w:tr w:rsidR="008721B2" w14:paraId="116841B9" w14:textId="77777777">
                              <w:trPr>
                                <w:trHeight w:val="314"/>
                              </w:trPr>
                              <w:tc>
                                <w:tcPr>
                                  <w:tcW w:w="340" w:type="dxa"/>
                                  <w:tcBorders>
                                    <w:bottom w:val="double" w:sz="3" w:space="0" w:color="000000"/>
                                  </w:tcBorders>
                                </w:tcPr>
                                <w:p w14:paraId="1D8BA5E7" w14:textId="77777777" w:rsidR="008721B2" w:rsidRDefault="008721B2">
                                  <w:pPr>
                                    <w:pStyle w:val="TableParagraph"/>
                                  </w:pPr>
                                </w:p>
                              </w:tc>
                            </w:tr>
                            <w:tr w:rsidR="008721B2" w14:paraId="1B968629" w14:textId="77777777">
                              <w:trPr>
                                <w:trHeight w:val="309"/>
                              </w:trPr>
                              <w:tc>
                                <w:tcPr>
                                  <w:tcW w:w="340" w:type="dxa"/>
                                  <w:tcBorders>
                                    <w:top w:val="double" w:sz="3" w:space="0" w:color="000000"/>
                                    <w:bottom w:val="double" w:sz="3" w:space="0" w:color="000000"/>
                                  </w:tcBorders>
                                </w:tcPr>
                                <w:p w14:paraId="67AE0F86" w14:textId="77777777" w:rsidR="008721B2" w:rsidRDefault="008721B2">
                                  <w:pPr>
                                    <w:pStyle w:val="TableParagraph"/>
                                  </w:pPr>
                                </w:p>
                              </w:tc>
                            </w:tr>
                            <w:tr w:rsidR="008721B2" w14:paraId="04A193D6" w14:textId="77777777">
                              <w:trPr>
                                <w:trHeight w:val="314"/>
                              </w:trPr>
                              <w:tc>
                                <w:tcPr>
                                  <w:tcW w:w="340" w:type="dxa"/>
                                  <w:tcBorders>
                                    <w:top w:val="double" w:sz="3" w:space="0" w:color="000000"/>
                                  </w:tcBorders>
                                </w:tcPr>
                                <w:p w14:paraId="78A59DBF" w14:textId="77777777" w:rsidR="008721B2" w:rsidRDefault="008721B2">
                                  <w:pPr>
                                    <w:pStyle w:val="TableParagraph"/>
                                  </w:pPr>
                                </w:p>
                              </w:tc>
                            </w:tr>
                          </w:tbl>
                          <w:p w14:paraId="45B13E80" w14:textId="77777777" w:rsidR="008721B2" w:rsidRDefault="008721B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37DA8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5.05pt;margin-top:6.2pt;width:18.5pt;height:5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40"/>
                      </w:tblGrid>
                      <w:tr w:rsidR="008721B2" w14:paraId="116841B9" w14:textId="77777777">
                        <w:trPr>
                          <w:trHeight w:val="314"/>
                        </w:trPr>
                        <w:tc>
                          <w:tcPr>
                            <w:tcW w:w="340" w:type="dxa"/>
                            <w:tcBorders>
                              <w:bottom w:val="double" w:sz="3" w:space="0" w:color="000000"/>
                            </w:tcBorders>
                          </w:tcPr>
                          <w:p w14:paraId="1D8BA5E7" w14:textId="77777777" w:rsidR="008721B2" w:rsidRDefault="008721B2">
                            <w:pPr>
                              <w:pStyle w:val="TableParagraph"/>
                            </w:pPr>
                          </w:p>
                        </w:tc>
                      </w:tr>
                      <w:tr w:rsidR="008721B2" w14:paraId="1B968629" w14:textId="77777777">
                        <w:trPr>
                          <w:trHeight w:val="309"/>
                        </w:trPr>
                        <w:tc>
                          <w:tcPr>
                            <w:tcW w:w="340" w:type="dxa"/>
                            <w:tcBorders>
                              <w:top w:val="double" w:sz="3" w:space="0" w:color="000000"/>
                              <w:bottom w:val="double" w:sz="3" w:space="0" w:color="000000"/>
                            </w:tcBorders>
                          </w:tcPr>
                          <w:p w14:paraId="67AE0F86" w14:textId="77777777" w:rsidR="008721B2" w:rsidRDefault="008721B2">
                            <w:pPr>
                              <w:pStyle w:val="TableParagraph"/>
                            </w:pPr>
                          </w:p>
                        </w:tc>
                      </w:tr>
                      <w:tr w:rsidR="008721B2" w14:paraId="04A193D6" w14:textId="77777777">
                        <w:trPr>
                          <w:trHeight w:val="314"/>
                        </w:trPr>
                        <w:tc>
                          <w:tcPr>
                            <w:tcW w:w="340" w:type="dxa"/>
                            <w:tcBorders>
                              <w:top w:val="double" w:sz="3" w:space="0" w:color="000000"/>
                            </w:tcBorders>
                          </w:tcPr>
                          <w:p w14:paraId="78A59DBF" w14:textId="77777777" w:rsidR="008721B2" w:rsidRDefault="008721B2">
                            <w:pPr>
                              <w:pStyle w:val="TableParagraph"/>
                            </w:pPr>
                          </w:p>
                        </w:tc>
                      </w:tr>
                    </w:tbl>
                    <w:p w14:paraId="45B13E80" w14:textId="77777777" w:rsidR="008721B2" w:rsidRDefault="008721B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Workforce Center Website Handshake (CMU/WCCC)</w:t>
      </w:r>
    </w:p>
    <w:p w14:paraId="67BCC6F7" w14:textId="77777777" w:rsidR="008721B2" w:rsidRDefault="00182D4C">
      <w:pPr>
        <w:spacing w:before="2"/>
        <w:ind w:left="700"/>
        <w:rPr>
          <w:i/>
          <w:sz w:val="24"/>
        </w:rPr>
      </w:pPr>
      <w:r>
        <w:rPr>
          <w:sz w:val="24"/>
        </w:rPr>
        <w:t xml:space="preserve">Sponsored Social Media (LinkedIn, Twitter, Facebook) – </w:t>
      </w:r>
      <w:r>
        <w:rPr>
          <w:i/>
          <w:sz w:val="24"/>
        </w:rPr>
        <w:t>HR will discuss the fee with you</w:t>
      </w:r>
    </w:p>
    <w:p w14:paraId="5029DED3" w14:textId="77777777" w:rsidR="008721B2" w:rsidRDefault="00182D4C">
      <w:pPr>
        <w:pStyle w:val="Heading1"/>
        <w:spacing w:before="65"/>
        <w:ind w:left="700"/>
      </w:pPr>
      <w:r>
        <w:t>List Social Media Platform(s):</w:t>
      </w:r>
    </w:p>
    <w:p w14:paraId="71563079" w14:textId="0FEC2554" w:rsidR="008721B2" w:rsidRDefault="00182D4C">
      <w:pPr>
        <w:spacing w:before="149" w:line="196" w:lineRule="auto"/>
        <w:ind w:left="700" w:right="1301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C82DA9" wp14:editId="3C1BC1F2">
                <wp:simplePos x="0" y="0"/>
                <wp:positionH relativeFrom="page">
                  <wp:posOffset>431800</wp:posOffset>
                </wp:positionH>
                <wp:positionV relativeFrom="paragraph">
                  <wp:posOffset>78105</wp:posOffset>
                </wp:positionV>
                <wp:extent cx="215900" cy="215900"/>
                <wp:effectExtent l="0" t="0" r="0" b="0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5698C2" id="Rectangle 6" o:spid="_x0000_s1026" style="position:absolute;margin-left:34pt;margin-top:6.15pt;width:17pt;height:17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" filled="f" strokeweight="1pt">
                <w10:wrap anchorx="page"/>
              </v:rect>
            </w:pict>
          </mc:Fallback>
        </mc:AlternateContent>
      </w:r>
      <w:r>
        <w:rPr>
          <w:sz w:val="24"/>
        </w:rPr>
        <w:t>Specialized Websites or Other (professional associations, non-profit, etc.) – please list site and login info if you have a membership:</w:t>
      </w:r>
    </w:p>
    <w:p w14:paraId="128E7A69" w14:textId="77777777" w:rsidR="008721B2" w:rsidRDefault="008721B2">
      <w:pPr>
        <w:pStyle w:val="BodyText"/>
        <w:rPr>
          <w:sz w:val="24"/>
        </w:rPr>
      </w:pPr>
    </w:p>
    <w:p w14:paraId="7EFAC9B6" w14:textId="77777777" w:rsidR="008721B2" w:rsidRDefault="008721B2">
      <w:pPr>
        <w:pStyle w:val="BodyText"/>
        <w:rPr>
          <w:sz w:val="24"/>
        </w:rPr>
      </w:pPr>
    </w:p>
    <w:p w14:paraId="76193477" w14:textId="77777777" w:rsidR="008721B2" w:rsidRDefault="008721B2">
      <w:pPr>
        <w:pStyle w:val="BodyText"/>
        <w:rPr>
          <w:sz w:val="24"/>
        </w:rPr>
      </w:pPr>
    </w:p>
    <w:p w14:paraId="3FFEA20E" w14:textId="77777777" w:rsidR="008721B2" w:rsidRDefault="008721B2">
      <w:pPr>
        <w:pStyle w:val="BodyText"/>
        <w:rPr>
          <w:sz w:val="24"/>
        </w:rPr>
      </w:pPr>
    </w:p>
    <w:p w14:paraId="269BD16C" w14:textId="77777777" w:rsidR="008721B2" w:rsidRDefault="008721B2">
      <w:pPr>
        <w:pStyle w:val="BodyText"/>
        <w:spacing w:before="2"/>
        <w:rPr>
          <w:sz w:val="20"/>
        </w:rPr>
      </w:pPr>
    </w:p>
    <w:p w14:paraId="42BDEA03" w14:textId="4CCA6784" w:rsidR="008721B2" w:rsidRPr="00D83ECA" w:rsidRDefault="00182D4C">
      <w:pPr>
        <w:ind w:left="161"/>
        <w:rPr>
          <w:sz w:val="24"/>
        </w:rPr>
      </w:pPr>
      <w:r w:rsidRPr="00D83ECA">
        <w:rPr>
          <w:sz w:val="24"/>
        </w:rPr>
        <w:t>Position Description (To be included in the job</w:t>
      </w:r>
      <w:r w:rsidRPr="00D83ECA">
        <w:rPr>
          <w:spacing w:val="-30"/>
          <w:sz w:val="24"/>
        </w:rPr>
        <w:t xml:space="preserve"> </w:t>
      </w:r>
      <w:r w:rsidR="00D83ECA" w:rsidRPr="00D83ECA">
        <w:rPr>
          <w:sz w:val="24"/>
        </w:rPr>
        <w:t>advertisement</w:t>
      </w:r>
      <w:r w:rsidRPr="00D83ECA">
        <w:rPr>
          <w:sz w:val="24"/>
        </w:rPr>
        <w:t>):</w:t>
      </w:r>
    </w:p>
    <w:p w14:paraId="0AC73D66" w14:textId="77777777" w:rsidR="008721B2" w:rsidRDefault="008721B2">
      <w:pPr>
        <w:pStyle w:val="BodyText"/>
        <w:rPr>
          <w:sz w:val="24"/>
        </w:rPr>
      </w:pPr>
    </w:p>
    <w:p w14:paraId="188B3066" w14:textId="77777777" w:rsidR="008721B2" w:rsidRDefault="008721B2">
      <w:pPr>
        <w:pStyle w:val="BodyText"/>
        <w:rPr>
          <w:sz w:val="24"/>
        </w:rPr>
      </w:pPr>
    </w:p>
    <w:p w14:paraId="2ECC7154" w14:textId="77777777" w:rsidR="008721B2" w:rsidRDefault="008721B2">
      <w:pPr>
        <w:pStyle w:val="BodyText"/>
        <w:rPr>
          <w:sz w:val="24"/>
        </w:rPr>
      </w:pPr>
    </w:p>
    <w:p w14:paraId="742466CC" w14:textId="77777777" w:rsidR="008721B2" w:rsidRDefault="008721B2">
      <w:pPr>
        <w:pStyle w:val="BodyText"/>
        <w:rPr>
          <w:sz w:val="24"/>
        </w:rPr>
      </w:pPr>
    </w:p>
    <w:p w14:paraId="3388A4A9" w14:textId="77777777" w:rsidR="008721B2" w:rsidRDefault="008721B2">
      <w:pPr>
        <w:pStyle w:val="BodyText"/>
        <w:spacing w:before="3"/>
        <w:rPr>
          <w:sz w:val="35"/>
        </w:rPr>
      </w:pPr>
    </w:p>
    <w:p w14:paraId="1C21A750" w14:textId="699F888E" w:rsidR="008721B2" w:rsidRDefault="00182D4C">
      <w:pPr>
        <w:spacing w:before="1"/>
        <w:ind w:left="160"/>
        <w:rPr>
          <w:sz w:val="24"/>
        </w:rPr>
      </w:pPr>
      <w:r>
        <w:rPr>
          <w:sz w:val="24"/>
        </w:rPr>
        <w:t>Department</w:t>
      </w:r>
      <w:r>
        <w:rPr>
          <w:spacing w:val="-7"/>
          <w:sz w:val="24"/>
        </w:rPr>
        <w:t xml:space="preserve"> </w:t>
      </w:r>
      <w:r>
        <w:rPr>
          <w:sz w:val="24"/>
        </w:rPr>
        <w:t>Description</w:t>
      </w:r>
      <w:r>
        <w:rPr>
          <w:spacing w:val="-7"/>
          <w:sz w:val="24"/>
        </w:rPr>
        <w:t xml:space="preserve"> </w:t>
      </w:r>
      <w:r>
        <w:rPr>
          <w:sz w:val="24"/>
        </w:rPr>
        <w:t>(To</w:t>
      </w:r>
      <w:r>
        <w:rPr>
          <w:spacing w:val="-7"/>
          <w:sz w:val="24"/>
        </w:rPr>
        <w:t xml:space="preserve"> </w:t>
      </w:r>
      <w:r>
        <w:rPr>
          <w:sz w:val="24"/>
        </w:rPr>
        <w:t>be</w:t>
      </w:r>
      <w:r>
        <w:rPr>
          <w:spacing w:val="-6"/>
          <w:sz w:val="24"/>
        </w:rPr>
        <w:t xml:space="preserve"> </w:t>
      </w:r>
      <w:r>
        <w:rPr>
          <w:sz w:val="24"/>
        </w:rPr>
        <w:t>included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job</w:t>
      </w:r>
      <w:r>
        <w:rPr>
          <w:spacing w:val="-6"/>
          <w:sz w:val="24"/>
        </w:rPr>
        <w:t xml:space="preserve"> </w:t>
      </w:r>
      <w:r w:rsidR="00D83ECA">
        <w:rPr>
          <w:sz w:val="24"/>
        </w:rPr>
        <w:t>advertisement</w:t>
      </w:r>
      <w:r>
        <w:rPr>
          <w:sz w:val="24"/>
        </w:rPr>
        <w:t>):</w:t>
      </w:r>
    </w:p>
    <w:p w14:paraId="521C5937" w14:textId="77777777" w:rsidR="008721B2" w:rsidRDefault="008721B2">
      <w:pPr>
        <w:rPr>
          <w:sz w:val="24"/>
        </w:rPr>
        <w:sectPr w:rsidR="008721B2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1220" w:right="920" w:bottom="280" w:left="560" w:header="660" w:footer="720" w:gutter="0"/>
          <w:cols w:space="720"/>
        </w:sectPr>
      </w:pPr>
    </w:p>
    <w:p w14:paraId="249772D1" w14:textId="551C730A" w:rsidR="008721B2" w:rsidRDefault="00182D4C">
      <w:pPr>
        <w:pStyle w:val="Heading2"/>
        <w:spacing w:before="46"/>
      </w:pPr>
      <w:bookmarkStart w:id="1" w:name="Job_Posting_form_for_Supervisors__Part_2"/>
      <w:bookmarkEnd w:id="1"/>
      <w:r>
        <w:lastRenderedPageBreak/>
        <w:t>Supplemental Questions</w:t>
      </w:r>
      <w:r w:rsidR="00D83ECA">
        <w:t xml:space="preserve"> for Application (if desired)</w:t>
      </w:r>
    </w:p>
    <w:p w14:paraId="611C7B9D" w14:textId="77777777" w:rsidR="008721B2" w:rsidRDefault="008721B2">
      <w:pPr>
        <w:pStyle w:val="BodyText"/>
        <w:spacing w:before="8"/>
        <w:rPr>
          <w:b/>
          <w:sz w:val="19"/>
        </w:rPr>
      </w:pPr>
    </w:p>
    <w:p w14:paraId="1CBF1F03" w14:textId="77777777" w:rsidR="008721B2" w:rsidRDefault="00182D4C">
      <w:pPr>
        <w:pStyle w:val="BodyText"/>
        <w:spacing w:before="1"/>
        <w:ind w:left="880"/>
      </w:pPr>
      <w:r>
        <w:t>Question</w:t>
      </w:r>
      <w:r>
        <w:rPr>
          <w:spacing w:val="-2"/>
        </w:rPr>
        <w:t xml:space="preserve"> </w:t>
      </w:r>
      <w:r>
        <w:t>1:</w:t>
      </w:r>
    </w:p>
    <w:p w14:paraId="6B157BEC" w14:textId="77777777" w:rsidR="008721B2" w:rsidRDefault="008721B2">
      <w:pPr>
        <w:pStyle w:val="BodyText"/>
        <w:spacing w:before="8"/>
        <w:rPr>
          <w:sz w:val="19"/>
        </w:rPr>
      </w:pPr>
    </w:p>
    <w:p w14:paraId="323FF1AA" w14:textId="77777777" w:rsidR="008721B2" w:rsidRDefault="00182D4C">
      <w:pPr>
        <w:pStyle w:val="BodyText"/>
        <w:ind w:left="880"/>
      </w:pPr>
      <w:r>
        <w:t>Question</w:t>
      </w:r>
      <w:r>
        <w:rPr>
          <w:spacing w:val="-2"/>
        </w:rPr>
        <w:t xml:space="preserve"> </w:t>
      </w:r>
      <w:r>
        <w:t>2:</w:t>
      </w:r>
    </w:p>
    <w:p w14:paraId="5A26D402" w14:textId="77777777" w:rsidR="008721B2" w:rsidRDefault="008721B2">
      <w:pPr>
        <w:pStyle w:val="BodyText"/>
        <w:spacing w:before="8"/>
        <w:rPr>
          <w:sz w:val="19"/>
        </w:rPr>
      </w:pPr>
    </w:p>
    <w:p w14:paraId="1EA034FC" w14:textId="77777777" w:rsidR="008721B2" w:rsidRDefault="00182D4C">
      <w:pPr>
        <w:pStyle w:val="BodyText"/>
        <w:ind w:left="880"/>
      </w:pPr>
      <w:r>
        <w:t>Question</w:t>
      </w:r>
      <w:r>
        <w:rPr>
          <w:spacing w:val="-2"/>
        </w:rPr>
        <w:t xml:space="preserve"> </w:t>
      </w:r>
      <w:r>
        <w:t>3:</w:t>
      </w:r>
    </w:p>
    <w:p w14:paraId="031D5C60" w14:textId="77777777" w:rsidR="008721B2" w:rsidRDefault="008721B2">
      <w:pPr>
        <w:pStyle w:val="BodyText"/>
        <w:spacing w:before="8"/>
        <w:rPr>
          <w:sz w:val="19"/>
        </w:rPr>
      </w:pPr>
    </w:p>
    <w:p w14:paraId="186D8487" w14:textId="77777777" w:rsidR="008721B2" w:rsidRDefault="00182D4C">
      <w:pPr>
        <w:pStyle w:val="BodyText"/>
        <w:ind w:left="880"/>
      </w:pPr>
      <w:r>
        <w:t>Question</w:t>
      </w:r>
      <w:r>
        <w:rPr>
          <w:spacing w:val="-4"/>
        </w:rPr>
        <w:t xml:space="preserve"> </w:t>
      </w:r>
      <w:r>
        <w:t>4:</w:t>
      </w:r>
    </w:p>
    <w:p w14:paraId="01BD7CDD" w14:textId="77777777" w:rsidR="008721B2" w:rsidRDefault="008721B2">
      <w:pPr>
        <w:pStyle w:val="BodyText"/>
        <w:spacing w:before="8"/>
        <w:rPr>
          <w:sz w:val="19"/>
        </w:rPr>
      </w:pPr>
    </w:p>
    <w:p w14:paraId="108E77D7" w14:textId="77777777" w:rsidR="008721B2" w:rsidRDefault="008721B2">
      <w:pPr>
        <w:pStyle w:val="BodyText"/>
        <w:spacing w:before="2"/>
        <w:rPr>
          <w:sz w:val="15"/>
        </w:rPr>
      </w:pPr>
    </w:p>
    <w:p w14:paraId="44983D96" w14:textId="77777777" w:rsidR="008721B2" w:rsidRDefault="00182D4C">
      <w:pPr>
        <w:pStyle w:val="Heading2"/>
        <w:spacing w:before="56"/>
      </w:pPr>
      <w:r>
        <w:t>Application Review</w:t>
      </w:r>
    </w:p>
    <w:p w14:paraId="1F7F6C1A" w14:textId="77777777" w:rsidR="008721B2" w:rsidRDefault="008721B2">
      <w:pPr>
        <w:pStyle w:val="BodyText"/>
        <w:rPr>
          <w:b/>
          <w:sz w:val="15"/>
        </w:rPr>
      </w:pPr>
    </w:p>
    <w:p w14:paraId="7662D54B" w14:textId="77777777" w:rsidR="008721B2" w:rsidRDefault="008721B2">
      <w:pPr>
        <w:rPr>
          <w:sz w:val="15"/>
        </w:rPr>
        <w:sectPr w:rsidR="008721B2">
          <w:pgSz w:w="12240" w:h="15840"/>
          <w:pgMar w:top="1220" w:right="920" w:bottom="280" w:left="560" w:header="660" w:footer="0" w:gutter="0"/>
          <w:cols w:space="720"/>
        </w:sectPr>
      </w:pPr>
    </w:p>
    <w:p w14:paraId="489D92C2" w14:textId="69CC166F" w:rsidR="008721B2" w:rsidRDefault="00182D4C">
      <w:pPr>
        <w:pStyle w:val="BodyText"/>
        <w:spacing w:before="57"/>
        <w:ind w:left="16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8C8F73" wp14:editId="34563215">
                <wp:simplePos x="0" y="0"/>
                <wp:positionH relativeFrom="page">
                  <wp:posOffset>2475230</wp:posOffset>
                </wp:positionH>
                <wp:positionV relativeFrom="paragraph">
                  <wp:posOffset>18415</wp:posOffset>
                </wp:positionV>
                <wp:extent cx="215900" cy="215900"/>
                <wp:effectExtent l="0" t="0" r="0" b="0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0509D2" id="Rectangle 5" o:spid="_x0000_s1026" style="position:absolute;margin-left:194.9pt;margin-top:1.45pt;width:17pt;height:17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" filled="f" strokeweight="1pt">
                <w10:wrap anchorx="page"/>
              </v:rect>
            </w:pict>
          </mc:Fallback>
        </mc:AlternateContent>
      </w:r>
      <w:r>
        <w:t>Minimum Qualification review by:</w:t>
      </w:r>
    </w:p>
    <w:p w14:paraId="601407B3" w14:textId="77777777" w:rsidR="008721B2" w:rsidRDefault="008721B2">
      <w:pPr>
        <w:pStyle w:val="BodyText"/>
        <w:spacing w:before="8"/>
        <w:rPr>
          <w:sz w:val="19"/>
        </w:rPr>
      </w:pPr>
    </w:p>
    <w:p w14:paraId="7B783517" w14:textId="77777777" w:rsidR="008721B2" w:rsidRDefault="00182D4C">
      <w:pPr>
        <w:pStyle w:val="BodyText"/>
        <w:spacing w:before="1" w:line="324" w:lineRule="auto"/>
        <w:ind w:left="164" w:right="33" w:hanging="3"/>
      </w:pPr>
      <w:r>
        <w:t>Subject Matter Expert (SME) review: List all SME reviewers:</w:t>
      </w:r>
    </w:p>
    <w:p w14:paraId="4D99B61B" w14:textId="77777777" w:rsidR="008721B2" w:rsidRDefault="00182D4C">
      <w:pPr>
        <w:pStyle w:val="BodyText"/>
        <w:spacing w:before="56"/>
        <w:ind w:left="144" w:right="23"/>
        <w:jc w:val="center"/>
      </w:pPr>
      <w:r>
        <w:br w:type="column"/>
      </w:r>
      <w:r>
        <w:t>Hiring Manager</w:t>
      </w:r>
    </w:p>
    <w:p w14:paraId="1CEC024D" w14:textId="77777777" w:rsidR="008721B2" w:rsidRDefault="008721B2">
      <w:pPr>
        <w:pStyle w:val="BodyText"/>
        <w:spacing w:before="9"/>
        <w:rPr>
          <w:sz w:val="19"/>
        </w:rPr>
      </w:pPr>
    </w:p>
    <w:p w14:paraId="25210B4E" w14:textId="7F4416EB" w:rsidR="008721B2" w:rsidRDefault="00182D4C">
      <w:pPr>
        <w:pStyle w:val="BodyText"/>
        <w:spacing w:before="1"/>
        <w:ind w:left="120" w:right="23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680D90" wp14:editId="33592DF0">
                <wp:simplePos x="0" y="0"/>
                <wp:positionH relativeFrom="page">
                  <wp:posOffset>2640965</wp:posOffset>
                </wp:positionH>
                <wp:positionV relativeFrom="paragraph">
                  <wp:posOffset>-22860</wp:posOffset>
                </wp:positionV>
                <wp:extent cx="215900" cy="215900"/>
                <wp:effectExtent l="0" t="0" r="0" b="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61C8C" id="Rectangle 4" o:spid="_x0000_s1026" style="position:absolute;margin-left:207.95pt;margin-top:-1.8pt;width:17pt;height:17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Clv0evh&#10;AAAACQEAAA8AAAAAAAAAAAAAAAAAYwQAAGRycy9kb3ducmV2LnhtbFBLBQYAAAAABAAEAPMAAABx&#10;BQAAAAA=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DD1E89" wp14:editId="0A82FCB0">
                <wp:simplePos x="0" y="0"/>
                <wp:positionH relativeFrom="page">
                  <wp:posOffset>3513455</wp:posOffset>
                </wp:positionH>
                <wp:positionV relativeFrom="paragraph">
                  <wp:posOffset>-22860</wp:posOffset>
                </wp:positionV>
                <wp:extent cx="215900" cy="21590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D6DF75" id="Rectangle 3" o:spid="_x0000_s1026" style="position:absolute;margin-left:276.65pt;margin-top:-1.8pt;width:17pt;height:17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" filled="f" strokeweight="1pt">
                <w10:wrap anchorx="page"/>
              </v:rect>
            </w:pict>
          </mc:Fallback>
        </mc:AlternateContent>
      </w:r>
      <w:r>
        <w:t>Pass/Fail</w:t>
      </w:r>
    </w:p>
    <w:p w14:paraId="7FBB862D" w14:textId="77777777" w:rsidR="008721B2" w:rsidRDefault="00182D4C">
      <w:pPr>
        <w:spacing w:before="57"/>
        <w:jc w:val="right"/>
      </w:pPr>
      <w:r>
        <w:br w:type="column"/>
      </w:r>
      <w:r>
        <w:rPr>
          <w:spacing w:val="-1"/>
        </w:rPr>
        <w:t>HR</w:t>
      </w:r>
    </w:p>
    <w:p w14:paraId="58175A31" w14:textId="77777777" w:rsidR="008721B2" w:rsidRDefault="008721B2">
      <w:pPr>
        <w:pStyle w:val="BodyText"/>
        <w:spacing w:before="8"/>
        <w:rPr>
          <w:sz w:val="19"/>
        </w:rPr>
      </w:pPr>
    </w:p>
    <w:p w14:paraId="12EBEEBB" w14:textId="7FD3436B" w:rsidR="008721B2" w:rsidRDefault="00182D4C">
      <w:pPr>
        <w:pStyle w:val="BodyText"/>
        <w:spacing w:before="1"/>
        <w:ind w:left="16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E943B6" wp14:editId="2FC0503F">
                <wp:simplePos x="0" y="0"/>
                <wp:positionH relativeFrom="page">
                  <wp:posOffset>3760470</wp:posOffset>
                </wp:positionH>
                <wp:positionV relativeFrom="paragraph">
                  <wp:posOffset>-340360</wp:posOffset>
                </wp:positionV>
                <wp:extent cx="215900" cy="21590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BD09B1" id="Rectangle 2" o:spid="_x0000_s1026" style="position:absolute;margin-left:296.1pt;margin-top:-26.8pt;width:17pt;height:17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O4pnefh&#10;AAAACwEAAA8AAAAAAAAAAAAAAAAAYwQAAGRycy9kb3ducmV2LnhtbFBLBQYAAAAABAAEAPMAAABx&#10;BQAAAAA=&#10;" filled="f" strokeweight="1pt">
                <w10:wrap anchorx="page"/>
              </v:rect>
            </w:pict>
          </mc:Fallback>
        </mc:AlternateContent>
      </w:r>
      <w:r>
        <w:t>Scored</w:t>
      </w:r>
    </w:p>
    <w:p w14:paraId="0032491D" w14:textId="77777777" w:rsidR="008721B2" w:rsidRDefault="00182D4C">
      <w:pPr>
        <w:pStyle w:val="BodyText"/>
        <w:spacing w:before="57"/>
        <w:ind w:left="110"/>
      </w:pPr>
      <w:r>
        <w:br w:type="column"/>
      </w:r>
      <w:r>
        <w:t>Additional/Other:</w:t>
      </w:r>
    </w:p>
    <w:p w14:paraId="242B9476" w14:textId="77777777" w:rsidR="008721B2" w:rsidRDefault="008721B2">
      <w:pPr>
        <w:pStyle w:val="BodyText"/>
        <w:spacing w:before="8"/>
        <w:rPr>
          <w:sz w:val="19"/>
        </w:rPr>
      </w:pPr>
    </w:p>
    <w:p w14:paraId="36EB2BD1" w14:textId="77777777" w:rsidR="008721B2" w:rsidRDefault="00182D4C">
      <w:pPr>
        <w:pStyle w:val="BodyText"/>
        <w:tabs>
          <w:tab w:val="left" w:pos="2332"/>
        </w:tabs>
        <w:spacing w:before="1"/>
        <w:ind w:left="463"/>
      </w:pPr>
      <w:r>
        <w:t>Passing</w:t>
      </w:r>
      <w:r>
        <w:rPr>
          <w:spacing w:val="-2"/>
        </w:rPr>
        <w:t xml:space="preserve"> </w:t>
      </w:r>
      <w:r>
        <w:t>Score:</w:t>
      </w:r>
      <w:r>
        <w:tab/>
        <w:t>% Max Raw</w:t>
      </w:r>
      <w:r>
        <w:rPr>
          <w:spacing w:val="2"/>
        </w:rPr>
        <w:t xml:space="preserve"> </w:t>
      </w:r>
      <w:r>
        <w:t>Score:</w:t>
      </w:r>
    </w:p>
    <w:p w14:paraId="76FCB495" w14:textId="77777777" w:rsidR="008721B2" w:rsidRDefault="008721B2">
      <w:pPr>
        <w:sectPr w:rsidR="008721B2">
          <w:type w:val="continuous"/>
          <w:pgSz w:w="12240" w:h="15840"/>
          <w:pgMar w:top="1220" w:right="920" w:bottom="280" w:left="560" w:header="720" w:footer="720" w:gutter="0"/>
          <w:cols w:num="4" w:space="720" w:equalWidth="0">
            <w:col w:w="3471" w:space="82"/>
            <w:col w:w="1595" w:space="77"/>
            <w:col w:w="782" w:space="39"/>
            <w:col w:w="4714"/>
          </w:cols>
        </w:sectPr>
      </w:pPr>
    </w:p>
    <w:p w14:paraId="57A8B928" w14:textId="4EA843DE" w:rsidR="008721B2" w:rsidRDefault="008721B2">
      <w:pPr>
        <w:pStyle w:val="BodyText"/>
        <w:spacing w:before="9"/>
        <w:rPr>
          <w:sz w:val="27"/>
        </w:rPr>
      </w:pPr>
    </w:p>
    <w:p w14:paraId="28408C44" w14:textId="77777777" w:rsidR="00D83ECA" w:rsidRDefault="00D83ECA">
      <w:pPr>
        <w:pStyle w:val="BodyText"/>
        <w:spacing w:before="9"/>
        <w:rPr>
          <w:sz w:val="27"/>
        </w:rPr>
      </w:pPr>
    </w:p>
    <w:p w14:paraId="140ED3C8" w14:textId="77777777" w:rsidR="00D83ECA" w:rsidRDefault="00D83ECA">
      <w:pPr>
        <w:pStyle w:val="BodyText"/>
        <w:spacing w:before="56" w:line="362" w:lineRule="auto"/>
        <w:ind w:left="880" w:right="1891" w:hanging="717"/>
        <w:rPr>
          <w:b/>
        </w:rPr>
      </w:pPr>
    </w:p>
    <w:p w14:paraId="062A0C9C" w14:textId="4F51E6C4" w:rsidR="00D83ECA" w:rsidRDefault="00182D4C">
      <w:pPr>
        <w:pStyle w:val="BodyText"/>
        <w:spacing w:before="56" w:line="362" w:lineRule="auto"/>
        <w:ind w:left="880" w:right="1891" w:hanging="717"/>
      </w:pPr>
      <w:r>
        <w:rPr>
          <w:b/>
        </w:rPr>
        <w:t xml:space="preserve">Evaluation Steps </w:t>
      </w:r>
      <w:r>
        <w:t>(Exercise/Phone Interview</w:t>
      </w:r>
      <w:r w:rsidR="00D83ECA">
        <w:t xml:space="preserve">/In-Person </w:t>
      </w:r>
      <w:r>
        <w:t>Interview, etc.)</w:t>
      </w:r>
    </w:p>
    <w:p w14:paraId="7ED40546" w14:textId="200BF7B1" w:rsidR="008721B2" w:rsidRDefault="00182D4C" w:rsidP="00D83ECA">
      <w:pPr>
        <w:pStyle w:val="BodyText"/>
        <w:spacing w:before="56" w:line="362" w:lineRule="auto"/>
        <w:ind w:left="880" w:right="1891"/>
      </w:pPr>
      <w:r>
        <w:t>Step</w:t>
      </w:r>
      <w:r>
        <w:rPr>
          <w:spacing w:val="-2"/>
        </w:rPr>
        <w:t xml:space="preserve"> </w:t>
      </w:r>
      <w:r>
        <w:t>1:</w:t>
      </w:r>
    </w:p>
    <w:p w14:paraId="26DB5527" w14:textId="77777777" w:rsidR="008721B2" w:rsidRDefault="00182D4C">
      <w:pPr>
        <w:pStyle w:val="BodyText"/>
        <w:spacing w:before="104"/>
        <w:ind w:left="880"/>
      </w:pPr>
      <w:r>
        <w:t>Step</w:t>
      </w:r>
      <w:r>
        <w:rPr>
          <w:spacing w:val="-3"/>
        </w:rPr>
        <w:t xml:space="preserve"> </w:t>
      </w:r>
      <w:r>
        <w:t>2:</w:t>
      </w:r>
    </w:p>
    <w:p w14:paraId="475E836C" w14:textId="77777777" w:rsidR="008721B2" w:rsidRDefault="008721B2">
      <w:pPr>
        <w:pStyle w:val="BodyText"/>
        <w:spacing w:before="9"/>
        <w:rPr>
          <w:sz w:val="19"/>
        </w:rPr>
      </w:pPr>
    </w:p>
    <w:p w14:paraId="74C377F0" w14:textId="7967B00B" w:rsidR="00D83ECA" w:rsidRDefault="00182D4C" w:rsidP="00D83ECA">
      <w:pPr>
        <w:pStyle w:val="BodyText"/>
        <w:ind w:left="880"/>
      </w:pPr>
      <w:r>
        <w:t>Step</w:t>
      </w:r>
      <w:r>
        <w:rPr>
          <w:spacing w:val="-3"/>
        </w:rPr>
        <w:t xml:space="preserve"> </w:t>
      </w:r>
      <w:r>
        <w:t>3:</w:t>
      </w:r>
    </w:p>
    <w:p w14:paraId="19D99B5F" w14:textId="685FA096" w:rsidR="00D83ECA" w:rsidRDefault="00D83ECA" w:rsidP="00D83ECA">
      <w:pPr>
        <w:pStyle w:val="BodyText"/>
        <w:ind w:left="880"/>
      </w:pPr>
    </w:p>
    <w:p w14:paraId="37A07FCC" w14:textId="11DE4C9E" w:rsidR="00D83ECA" w:rsidRDefault="00D83ECA" w:rsidP="00D83ECA">
      <w:pPr>
        <w:pStyle w:val="BodyText"/>
        <w:ind w:left="880"/>
      </w:pPr>
      <w:r>
        <w:t>Step 4:</w:t>
      </w:r>
    </w:p>
    <w:p w14:paraId="50E66A2F" w14:textId="77777777" w:rsidR="008721B2" w:rsidRDefault="008721B2">
      <w:pPr>
        <w:pStyle w:val="BodyText"/>
        <w:spacing w:before="8"/>
        <w:rPr>
          <w:sz w:val="19"/>
        </w:rPr>
      </w:pPr>
    </w:p>
    <w:p w14:paraId="2AC912AE" w14:textId="77777777" w:rsidR="008721B2" w:rsidRDefault="008721B2">
      <w:pPr>
        <w:pStyle w:val="BodyText"/>
        <w:spacing w:before="10"/>
        <w:rPr>
          <w:sz w:val="19"/>
        </w:rPr>
      </w:pPr>
    </w:p>
    <w:p w14:paraId="7EDE7386" w14:textId="139B3A60" w:rsidR="008721B2" w:rsidRDefault="00182D4C" w:rsidP="00D83ECA">
      <w:pPr>
        <w:pStyle w:val="BodyText"/>
        <w:jc w:val="center"/>
      </w:pPr>
      <w:r>
        <w:t xml:space="preserve">*If you </w:t>
      </w:r>
      <w:r w:rsidR="00D83ECA">
        <w:t>would like to include additional steps, please reach out to HR to discuss the evaluation of candidates.</w:t>
      </w:r>
    </w:p>
    <w:p w14:paraId="3702E579" w14:textId="77777777" w:rsidR="008721B2" w:rsidRDefault="008721B2">
      <w:pPr>
        <w:pStyle w:val="BodyText"/>
        <w:spacing w:before="9"/>
        <w:rPr>
          <w:sz w:val="19"/>
        </w:rPr>
      </w:pPr>
    </w:p>
    <w:p w14:paraId="4109D249" w14:textId="77777777" w:rsidR="00D83ECA" w:rsidRDefault="00D83ECA">
      <w:pPr>
        <w:pStyle w:val="BodyText"/>
        <w:ind w:left="160"/>
      </w:pPr>
    </w:p>
    <w:p w14:paraId="7994BDED" w14:textId="77777777" w:rsidR="00D83ECA" w:rsidRDefault="00D83ECA">
      <w:pPr>
        <w:pStyle w:val="BodyText"/>
        <w:ind w:left="160"/>
      </w:pPr>
    </w:p>
    <w:p w14:paraId="052A2E4C" w14:textId="30D51509" w:rsidR="008721B2" w:rsidRPr="00D83ECA" w:rsidRDefault="00182D4C">
      <w:pPr>
        <w:pStyle w:val="BodyText"/>
        <w:ind w:left="160"/>
        <w:rPr>
          <w:b/>
          <w:bCs/>
        </w:rPr>
      </w:pPr>
      <w:r w:rsidRPr="00D83ECA">
        <w:rPr>
          <w:b/>
          <w:bCs/>
        </w:rPr>
        <w:t>Interview panel members:</w:t>
      </w:r>
    </w:p>
    <w:p w14:paraId="3E3EDD32" w14:textId="77777777" w:rsidR="008721B2" w:rsidRDefault="008721B2">
      <w:pPr>
        <w:pStyle w:val="BodyText"/>
        <w:spacing w:before="8"/>
        <w:rPr>
          <w:sz w:val="19"/>
        </w:rPr>
      </w:pPr>
    </w:p>
    <w:p w14:paraId="0CB89ADD" w14:textId="77777777" w:rsidR="008721B2" w:rsidRDefault="00182D4C">
      <w:pPr>
        <w:pStyle w:val="BodyText"/>
        <w:spacing w:before="1"/>
        <w:ind w:left="160"/>
      </w:pPr>
      <w:r>
        <w:t>Will you have a different panel for different Steps? If yes, please list step and panel members below.</w:t>
      </w:r>
    </w:p>
    <w:p w14:paraId="2119BFA4" w14:textId="77777777" w:rsidR="008721B2" w:rsidRDefault="008721B2">
      <w:pPr>
        <w:pStyle w:val="BodyText"/>
      </w:pPr>
    </w:p>
    <w:p w14:paraId="73D9C89F" w14:textId="77777777" w:rsidR="008721B2" w:rsidRDefault="008721B2">
      <w:pPr>
        <w:pStyle w:val="BodyText"/>
      </w:pPr>
    </w:p>
    <w:p w14:paraId="04F277FF" w14:textId="77777777" w:rsidR="008721B2" w:rsidRDefault="008721B2">
      <w:pPr>
        <w:pStyle w:val="BodyText"/>
      </w:pPr>
    </w:p>
    <w:p w14:paraId="64F22B68" w14:textId="77777777" w:rsidR="008721B2" w:rsidRDefault="008721B2">
      <w:pPr>
        <w:pStyle w:val="BodyText"/>
      </w:pPr>
    </w:p>
    <w:p w14:paraId="39781058" w14:textId="77777777" w:rsidR="008721B2" w:rsidRDefault="00182D4C">
      <w:pPr>
        <w:pStyle w:val="BodyText"/>
        <w:spacing w:before="183"/>
        <w:ind w:left="160"/>
      </w:pPr>
      <w:r>
        <w:t>Please list your preferred interview dates that work for you and the panel members below.</w:t>
      </w:r>
    </w:p>
    <w:sectPr w:rsidR="008721B2">
      <w:type w:val="continuous"/>
      <w:pgSz w:w="12240" w:h="15840"/>
      <w:pgMar w:top="1220" w:right="920" w:bottom="280" w:left="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10FB1" w14:textId="77777777" w:rsidR="00906D26" w:rsidRDefault="00906D26">
      <w:r>
        <w:separator/>
      </w:r>
    </w:p>
  </w:endnote>
  <w:endnote w:type="continuationSeparator" w:id="0">
    <w:p w14:paraId="1FC79749" w14:textId="77777777" w:rsidR="00906D26" w:rsidRDefault="00906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78E68" w14:textId="77777777" w:rsidR="00EA5C60" w:rsidRDefault="00EA5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46B0D" w14:textId="77777777" w:rsidR="00EA5C60" w:rsidRDefault="00EA5C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456DC" w14:textId="77777777" w:rsidR="00EA5C60" w:rsidRDefault="00EA5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25462" w14:textId="77777777" w:rsidR="00906D26" w:rsidRDefault="00906D26">
      <w:r>
        <w:separator/>
      </w:r>
    </w:p>
  </w:footnote>
  <w:footnote w:type="continuationSeparator" w:id="0">
    <w:p w14:paraId="2544C878" w14:textId="77777777" w:rsidR="00906D26" w:rsidRDefault="00906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46083" w14:textId="77777777" w:rsidR="00EA5C60" w:rsidRDefault="00EA5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232B" w14:textId="498DC6D1" w:rsidR="008721B2" w:rsidRDefault="00182D4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499520" behindDoc="1" locked="0" layoutInCell="1" allowOverlap="1" wp14:anchorId="4DFF0944" wp14:editId="04C66142">
              <wp:simplePos x="0" y="0"/>
              <wp:positionH relativeFrom="page">
                <wp:posOffset>438785</wp:posOffset>
              </wp:positionH>
              <wp:positionV relativeFrom="page">
                <wp:posOffset>685800</wp:posOffset>
              </wp:positionV>
              <wp:extent cx="6896100" cy="0"/>
              <wp:effectExtent l="0" t="0" r="0" b="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622AB2" id="Line 2" o:spid="_x0000_s1026" style="position:absolute;z-index:-251816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4.55pt,54pt" to="577.55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500544" behindDoc="1" locked="0" layoutInCell="1" allowOverlap="1" wp14:anchorId="4C135AB5" wp14:editId="408EE1E2">
              <wp:simplePos x="0" y="0"/>
              <wp:positionH relativeFrom="page">
                <wp:posOffset>2658745</wp:posOffset>
              </wp:positionH>
              <wp:positionV relativeFrom="page">
                <wp:posOffset>406400</wp:posOffset>
              </wp:positionV>
              <wp:extent cx="2882900" cy="177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134A2B" w14:textId="5703EEDE" w:rsidR="008721B2" w:rsidRDefault="00182D4C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 xml:space="preserve">Job Posting and Candidate Assessment </w:t>
                          </w:r>
                          <w:r w:rsidR="00EA5C60">
                            <w:rPr>
                              <w:b/>
                              <w:sz w:val="24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135A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09.35pt;margin-top:32pt;width:227pt;height:14pt;z-index:-25181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" filled="f" stroked="f">
              <v:textbox inset="0,0,0,0">
                <w:txbxContent>
                  <w:p w14:paraId="54134A2B" w14:textId="5703EEDE" w:rsidR="008721B2" w:rsidRDefault="00182D4C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 xml:space="preserve">Job Posting and Candidate Assessment </w:t>
                    </w:r>
                    <w:r w:rsidR="00EA5C60">
                      <w:rPr>
                        <w:b/>
                        <w:sz w:val="24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521A0" w14:textId="77777777" w:rsidR="00EA5C60" w:rsidRDefault="00EA5C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DS1NDQwMzMwMTFW0lEKTi0uzszPAykwrgUA0RogdCwAAAA="/>
  </w:docVars>
  <w:rsids>
    <w:rsidRoot w:val="008721B2"/>
    <w:rsid w:val="000F327B"/>
    <w:rsid w:val="00182D4C"/>
    <w:rsid w:val="006D6747"/>
    <w:rsid w:val="008721B2"/>
    <w:rsid w:val="00906D26"/>
    <w:rsid w:val="009D6808"/>
    <w:rsid w:val="00D83ECA"/>
    <w:rsid w:val="00EA5C60"/>
    <w:rsid w:val="00F4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EFE3D"/>
  <w15:docId w15:val="{951C8321-2324-4903-A14F-C47CC8F5C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85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5C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5C6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A5C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5C6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Gagliardi</dc:creator>
  <cp:lastModifiedBy>Alecia Dembowski</cp:lastModifiedBy>
  <cp:revision>4</cp:revision>
  <dcterms:created xsi:type="dcterms:W3CDTF">2022-03-11T00:04:00Z</dcterms:created>
  <dcterms:modified xsi:type="dcterms:W3CDTF">2022-03-1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3-10T00:00:00Z</vt:filetime>
  </property>
</Properties>
</file>